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3d03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f0630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2569d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95738b8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